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3.</w:t>
      </w:r>
      <w:r>
        <w:t xml:space="preserve"> </w:t>
      </w:r>
      <w:r>
        <w:t xml:space="preserve">ความปลอดภัยในการซ่อมแซมอุปกรณ์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เครื่องใช้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ั้นประถมศึกษาปีที่ 4 ค่ะ โดยพบกับคุณครูสุนทรี สาธุภาพนะคะ หรือว่า ครูนกค่ะ</w:t>
      </w:r>
    </w:p>
    <w:p>
      <w:pPr>
        <w:pStyle w:val="BodyText"/>
      </w:pPr>
      <w:r>
        <w:t xml:space="preserve">(คุณครูณัฐทิยา) และพบกับ 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ุณครูฝ้าย</w:t>
      </w:r>
      <w:r>
        <w:t xml:space="preserve">”</w:t>
      </w:r>
      <w:r>
        <w:t xml:space="preserve"> </w:t>
      </w:r>
      <w:r>
        <w:t xml:space="preserve">ค่ะ จากครั้งที่แล้วนั้น เด็ก ๆ พอจะจำได้ไหมคะ กันไปในเรื่องของอะไรคะ เด็ก ๆ นะคะ มีเสียงตอบกันมาดังฟังชัดมากเลยค่ะ ฉะนั้น เราไปดูว่าวันนี้เราไปเรียนรู้เรื่องอะไรอีกค่ะ</w:t>
      </w:r>
    </w:p>
    <w:p>
      <w:pPr>
        <w:pStyle w:val="BodyText"/>
      </w:pPr>
      <w:r>
        <w:t xml:space="preserve">(คุณครูสุนทรี) ค่ะ สำหรับในวันนี้นะคะ เราจะเรียนรู้ในเรื่องของความปลอดภัยในการซ่อมแซมอุปกรณ์เครื่องมือและเครื่องใช้ค่ะ ซึ่งก่อนที่เราจะไปดูเนื้อหาสาระนะคะ ตอนนี้ครูมีเนื้อหาสมมติมาให้นักเรียนได้ชมกันค่ะ ถ้านักเรียนพร้อมแล้ว ไปชมกันเลยค่ะ 1 2 3 ทุกคนก็ดูของข้า อันนี้แข็งจังเลย น้องเบสครับ ได้ไหมครับน้อง</w:t>
      </w:r>
    </w:p>
    <w:p>
      <w:pPr>
        <w:pStyle w:val="BodyText"/>
      </w:pPr>
      <w:r>
        <w:t xml:space="preserve">(ช่าง 1) หยิบประแจ อะไรนะครับ ไม่ได้ยินเลย // ประแจครับ //อ๋อได้ครับ แป๊บหนึ่งนะไม่ใช่ อันนี้เอง ได้หรือยังครับ ได้แล้วครับ มาส่งมาเลยครับ อย่าเล่นน้อง</w:t>
      </w:r>
    </w:p>
    <w:p>
      <w:pPr>
        <w:pStyle w:val="BodyText"/>
      </w:pPr>
      <w:r>
        <w:t xml:space="preserve">(เบส) อยากได้สิ มาส่งให้พี่</w:t>
      </w:r>
    </w:p>
    <w:p>
      <w:pPr>
        <w:pStyle w:val="BodyText"/>
      </w:pPr>
      <w:r>
        <w:t xml:space="preserve">(น้องเบสต์) จับให้ได้สิ</w:t>
      </w:r>
    </w:p>
    <w:p>
      <w:pPr>
        <w:pStyle w:val="BodyText"/>
      </w:pPr>
      <w:r>
        <w:t xml:space="preserve">(ช่าง 1) ไม่เล่นครับน้องเบส ส่งมาให้พี่ อยากได้หรือ ดึงแรง ๆ ไม่เล่นครับอยากได้มากไหมครับ ก็เอาไปเลยครับ</w:t>
      </w:r>
    </w:p>
    <w:p>
      <w:pPr>
        <w:pStyle w:val="BodyText"/>
      </w:pPr>
      <w:r>
        <w:t xml:space="preserve">(น้องเบสต์) แม่ครับ แม่ครับช่วยด้วยครับ แม่ครับ เกิดเรื่องแล้วครับ แม่ครับช่วยผมด้วยครับ</w:t>
      </w:r>
    </w:p>
    <w:p>
      <w:pPr>
        <w:pStyle w:val="BodyText"/>
      </w:pPr>
      <w:r>
        <w:t xml:space="preserve">(คุณครูสุนทรี) ค่ะ หลังจากที่นักเรียนชมบทบาทสมมติไปแล้ว เหตุการณ์ที่เกิดขึ้น เหมาะสมหรือไม่ นักเรียนควรจะนำเป็นเยี่ยงอย่างหรือไม่คะ ใช่ค่ะ ไม่สมควรนะคะ ในวันนี้ค่ะ ในเรื่องของความปลอดภัยถ้าเกิดนักเรียนทำแบบบทบาทสมมติเมื่อกี้ ก็จะเห็นแล้วใช่ไหมคะ ว่าจะเกิดอันตราย ฉะนั้น เวลาที่เราจะใช้เครื่องมือช่างต่าง ๆ นะคะ นักเรียนต้องระลึกถึงความปลอดภัยไว้เสมอนะคะ สำหรับตอนนี้ค่ะ คุณครูมีคำถามชวนคิดค่ะ นักเรียนเคยพบเห็นหรือประสบอุบัติเหตุจากการทำงานหรือไม่ นักเรียนเคยพบเห็นหรือประสบอุบัติเหตุจากการทำงานหรือไม่ คำตอบ ก็คือมีเคย และไม่เคย เคยที่ตอบเคยไว้ ไหนลองบอกสิว่าใครที่ตอบเคยไว้ ว่านักเรียนพบเห็น เป็นอย่างไรบ้าง ครูฝ้าย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ครูฝ้ายเคยพบเห็นไหมคะ</w:t>
      </w:r>
    </w:p>
    <w:p>
      <w:pPr>
        <w:pStyle w:val="BodyText"/>
      </w:pPr>
      <w:r>
        <w:t xml:space="preserve">(คุณครูณัฐทิยา) เคยพบเห็นนะคะ จากเหตุการณ์หรืออุบัติเหตุที่เกิดขึ้นในขณะทำงานค่ะ เคยได้เห็นได้ชัดเลยนะคะ ก็คือเหตุการณ์ที่เวลาที่ช่างกำลังซ่อมแซมอุปกรณ์ต่าง ๆ อยู่นะคะ แล้วก็มีตะปูที่ล่วงอยู่บนพื้นห้องค่ะ หลังจากนั้นก็มีช่างนี่ค่ะ เดินไปเหยียบตะปูทำให้นิ้วเลือดออกนั่นเองค่ะครูนก</w:t>
      </w:r>
    </w:p>
    <w:p>
      <w:pPr>
        <w:pStyle w:val="BodyText"/>
      </w:pPr>
      <w:r>
        <w:t xml:space="preserve">(คุณครูสุนทรี) แบบนี้ คือ เขาไม่เก็บวัสดุที่ใช้ในการซ่อมแซมไปให้หมดนะคะ จึงทำให้ผู้อื่นได้รับความเดือดร้อนนั่นเองนะคะ คำถามที่ 2 ค่ะ ต่อเนื่องจากคำถามที่ 1 นะคะ อุบัติเหตุที่เกิดขึ้นเป็นอย่างไร ซึ่งเมื่อกี้นี้นักเรียนก็ได้ตอบกันมาอยู่แล้ว ครูฝ้ายก็ได้ตอบมาแล้วใช่ไหมคะ ใครที่ยังไม่ได้ตอบ ครูให้เวลาตอบอีก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หลังจากที่ตอบกันมาแล้วนะคะ ถ้าไม่ต้องการให้เกิดอุบัติเหตุดังกล่าวควรปฏิบัติอย่างไร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รูฝ้ายคะ ถ้าไม่ต้องการให้เกิดอุบัติเหตุดังกล่าว ควรจะปฏิบัติอย่างไรคะ</w:t>
      </w:r>
    </w:p>
    <w:p>
      <w:pPr>
        <w:pStyle w:val="BodyText"/>
      </w:pPr>
      <w:r>
        <w:t xml:space="preserve">(คุณครูณัฐทิยา) ค่ะ แน่นอนว่าเราก็ควรที่จะมีสติกับการทำงาน โดยที่ไม่ประมาทนั่นเองนะคะ เช่น ในกรณีที่ช่างเมื่อสักครู่นี้นะคะ ที่เหยีบตะปูนั่นเอง เขาอาจจะสวมใส่รองเท้านั่นเอง</w:t>
      </w:r>
    </w:p>
    <w:p>
      <w:pPr>
        <w:pStyle w:val="BodyText"/>
      </w:pPr>
      <w:r>
        <w:t xml:space="preserve">(คุณครูสุนทรี) ค่ะ ก็คือต้องระมัดระวังตัวเองด้วย แล้วก็ระมัดระวังเผื่อบุคคลอื่นด้วยนะคะ จุดประสงค์การเรียนรู้ในวันนี้ค่ะ</w:t>
      </w:r>
    </w:p>
    <w:p>
      <w:pPr>
        <w:pStyle w:val="BodyText"/>
      </w:pPr>
      <w:r>
        <w:t xml:space="preserve">(คุณครูณัฐทิยา) ค่ะ เรามีด้วยกัน 3 ข้อนะคะ เรามาดูในส่วนข้อที่ 1 ค่ะ อธิบายความปลอดภัยในการซ่อมแซมอุปกรณ์เครื่องมือ เครื่องใช้ได้ สำหรับข้อที่ 2 นะคะ เขียนแผนผัง ความปลอดถัยในการใช้เครื่องมืออุปกรณ์ได้ถูกต้องนะคะ และข้อที่ 3 ค่ะ เห็นความสำคัญของความปลอดภัยในการซ่อมแซมอุปกรณ์เครื่องมือเครื่องใช้นั่นเองค่ะ</w:t>
      </w:r>
    </w:p>
    <w:p>
      <w:pPr>
        <w:pStyle w:val="BodyText"/>
      </w:pPr>
      <w:r>
        <w:t xml:space="preserve">(คุณครูสุนทรี) วันนี้ที่เราจะเรียนรู้กันนะคะ เรื่องความปลอดภัยในการซ่อมแซมอุปกรณ์เครื่องมือเครื่องใช้นั่นเอง ซึ่งเด็ก ๆ ก็ได้เรียนรู้ไปแล้วว่าเครื่องมือคืออะไร เครื่องใช้คืออะไรนั่นเองนะคะ ความปลอดภัยในการปฏิบัติงานนะคะ ไม่ว่าจะเป็นการปฏิบัติงานช่างใด ๆ ก็ตาม สิ่งที่เราควรที่จะพึงระลึกไว้เสมอนะคะ นั่นก็คือในเรื่องถึงความปลอดภัยไว้ก่อนนะคะ สิ่งสำคัญในการปลอดภัย งานแล้วผลเสียที่เกิดขึ้นนะคะ ก็จะเปิดความเดือดร้อนมาให้ตนเอง หรือผู้อื่นได้นั่นเองนะคะ คำถามชวนคิดค่ะ อะไรเป็นสาเหตุทำให้เกิดอุบัติเหตุจากากรทำงาน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รูฝ้ายคะ ครูฝ้ายคิดว่าอะไรเป็นสาเหตุของอุบัติเหตุ</w:t>
      </w:r>
    </w:p>
    <w:p>
      <w:pPr>
        <w:pStyle w:val="BodyText"/>
      </w:pPr>
      <w:r>
        <w:t xml:space="preserve">(คุณครูณัฐทิยา) ค่ะ แน่นอนว่าจะเป็นเรื่องความประมาทนั่นนั่นเองค่ะ ไม่ว่าจะประมาทในเรื่องของตัวบุคคล รวมไปถึงอุปกรณ์ต่าง ๆ ที่เราเลือกมาใช้ซ่อมแซมด้วยค่ะคุณครูนก</w:t>
      </w:r>
    </w:p>
    <w:p>
      <w:pPr>
        <w:pStyle w:val="BodyText"/>
      </w:pPr>
      <w:r>
        <w:t xml:space="preserve">(คุณครูสุนทรี) ใช่แล้วค่ะ ตรงกับเด็ก ๆ ไหมคะ สาเหตุที่เกิดอุบัติเหตุนะคะ ข้อ 1 เลยค่ะ เกิดจากตัวผู้ปฏิบัติเอง ก็คือตัวของเราเองนะคะ อาจจะแต่งกายไม่รัดกุม ชายเสื้อรุ่มร่ามนะคะ สวมเครื่องประดับหรือว่าร่างกายไม่พร้อมนะคะ อย่างเช่น อาจจะป่วยอยู่ หรือพักผ่อนไม่เพียงพอนะคะ ตรงนี้ก็จะทำให้เกิดอุบัติเหตุได้นะคะ</w:t>
      </w:r>
    </w:p>
    <w:p>
      <w:pPr>
        <w:pStyle w:val="BodyText"/>
      </w:pPr>
      <w:r>
        <w:t xml:space="preserve">(คุณครูณัฐทิยา) สำหรับต่อไปค่ะ เกิดจากเครื่องมือ วัสดุอุปกรณ์นะคะ ก็จะเป็นในส่วนของเครื่องมืออาจจะชำรุดนะคะ เครื่องมือบางอย่างอาจจะหมดอายุ แล้วเราเอามาซ่อมแซม อาจจะเกิดอันตรายได้นั่นเองนะคะ</w:t>
      </w:r>
    </w:p>
    <w:p>
      <w:pPr>
        <w:pStyle w:val="BodyText"/>
      </w:pPr>
      <w:r>
        <w:t xml:space="preserve">(คุณครูสุนทรี) ใช่ค่ะ อย่างเราใช้กาวมาซ่อมแซม เราอาจจะซ่อมรองเท้า ตอนซ่อมนี่อาจจะติดอยู่ แต่พอเวลาไปเดินกาวอาจจะหลุดนะคะ ซึ่งจะทำให้เราขาพลิก ขาแพลงได้นั่นเองค่ะ เกิดจากสภาพแวดล้อมนั่นเองนะคะ รู้ไหมคะ เราอาจจะไปเลือกพื้นที่ในการที่จะซ่อมไม่เหมาะสม อาจจะแคบไป หรืออาจจะมีแสงสว่างไม่เพียงพอนั่นเองนะคะ คำถามชวนคิดอีกแล้วค่ะเด็ก ๆ เพราะเหตุใดจึงต้องซ่อมแซมอุปกรณ์เครื่องมือ และเครื่องใช้ เพราะเหตุใดจึงต้องซ่อมแซมอุปกรณ์เครื่องมือ เครื่องใช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 ครูฝ้ายคะ เพราะเหตุใดคะ เราต้องซ่อมแซมคะ</w:t>
      </w:r>
    </w:p>
    <w:p>
      <w:pPr>
        <w:pStyle w:val="BodyText"/>
      </w:pPr>
      <w:r>
        <w:t xml:space="preserve">(คุณครูณัฐทิยา) ก็เพราะว่านะคะ อยากจะให้มีอุปกรณ์ เครื่องมือ เครื่องใช้นั้นกลับมาใช้ได้นั่นเองค่ะ</w:t>
      </w:r>
    </w:p>
    <w:p>
      <w:pPr>
        <w:pStyle w:val="BodyText"/>
      </w:pPr>
      <w:r>
        <w:t xml:space="preserve">(คุณครูสุนทรี) เพราะว่าเราจะได้ไม่ต้องซื้อใหม่ใช่ไหมคะ ได้นะคะ และที่สำคัญเป็นการประหยัด</w:t>
      </w:r>
    </w:p>
    <w:p>
      <w:pPr>
        <w:pStyle w:val="BodyText"/>
      </w:pPr>
      <w:r>
        <w:t xml:space="preserve">(คุณครูณัฐทิยา) ใช่แล้วค่ะ เป็นการประหยัดภายในตัว</w:t>
      </w:r>
    </w:p>
    <w:p>
      <w:pPr>
        <w:pStyle w:val="BodyText"/>
      </w:pPr>
      <w:r>
        <w:t xml:space="preserve">(คุณครูสุนทรี) ที่สำคัญเป็นความปลอดภัยของผู้ใช้ด้วยนะคะ แนวทางในการปฏิบัติงานคุณครูก็ก็หยิบยกตัวอย่างนะคะ ให้เด็ก ๆ 10 ข้อค่ะ ก่อนและหลังปฏิบัติงานนะคะ ควรตรวจสภาพเครื่องมือ อุปกรณ์ และทำความสะอาดทุกครั้งหลังเลิกใช้งานนะคะ</w:t>
      </w:r>
    </w:p>
    <w:p>
      <w:pPr>
        <w:pStyle w:val="BodyText"/>
      </w:pPr>
      <w:r>
        <w:t xml:space="preserve">(คุณครูณัฐทิยา) สำหรับต่อไปค่ะ ควรที่จะตรวจสอบสภาพของวัสดุและเครื่องมือที่จะใช้ในการซ่อมแซมนะคะ ถ้าหมดอายุการใช้งานหรือชำรุดไม่ควรนำกลับมาใช้นะคะ</w:t>
      </w:r>
    </w:p>
    <w:p>
      <w:pPr>
        <w:pStyle w:val="BodyText"/>
      </w:pPr>
      <w:r>
        <w:t xml:space="preserve">(คุณครูสุนทรี) สำหรับข้อที่ 3 ค่ะ ระมัดระวังและไม่ประมาทเวลาใช้่วัสดุ อุปกรณ์ และเครื่องมือ เครื่องใช้ ในการซ่อมแซมนะคะ สำหรับต่อไปค่ะ อย่านำเครื่องมือที่มีคมใส่เสื้อหรือกางเกงขณะปฏิบัติงาน ถ้าสมมติว่า เรานำมีดและกรรไกรใส่ไว้ในกระเป๋านะคะ เราเดินไปใช่ไหมคะ อาจจะทำให้มีดและปลายของกรรไกรนั้นตำที่เนื้อของเราหลังจากนั้นอาจจะทำให้เลือดออกได้นะคะ เป็นอันตรายนะคะเด็ก ๆ ไม่ควรทำนะคะ</w:t>
      </w:r>
    </w:p>
    <w:p>
      <w:pPr>
        <w:pStyle w:val="BodyText"/>
      </w:pPr>
      <w:r>
        <w:t xml:space="preserve">(คุณครูสุนทรี) อย่าใช้เครื่องมือผิดประเภทนะคะ เช่น อย่าใช้ไขควงแทนค้อน ด้านขวาแทนค้อน งัดตะปู แบบนี้ไม่ควรใช้นะคะ ถ้าเครื่องมือชนิดไหนใช้ทำอะไร ก็ควรใช้ให้ถูกประเภทด้วยนะคะ ต่อไปค่ะ เก็บวัสดุอุปกรณ์ เครื่องมือที่ใช้ในการซ่อมแซมให้ไม่วางเกะกะบนพื้น เพราะอาจะทำให้สะดุดล้มนะคะ สะดุดหกล้มได้นั่นเองค่ะ</w:t>
      </w:r>
    </w:p>
    <w:p>
      <w:pPr>
        <w:pStyle w:val="BodyText"/>
      </w:pPr>
      <w:r>
        <w:t xml:space="preserve">(คุณครูสุนทรี) ค่ะ อันนี้ก็เหมือนกับครูฝ้าย คือวัสดุอุปกรณ์ตกแล้วไม่เก็บทำให้บุคคลอื่นตำเท้าใช่ไหมค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กับคำที่เราเคยได้ยิน ก็คือ "หยิบก็ง่าย หายก็รู้ ดูงามตานั่นเองนะคะ คือเก็บให้เรียบร้อย สำหรับในข้อที่ 7 นะคะ ตรวจดูบริเวณที่ทำงาน ก่อนจะลงมือทำงานนั่นเองค่ะ ว่าตรงที่เราทำงานนั้น พื้นที่นั้นเหมาะสมสำหรับการซ่อมแซมหรือไม่นะคะ สำหรับต่อไปนะคะ ร่างกายเหนื่อยก็ต้องหยุดพักนะคะ อย่าฝืนไป เช่น บางคน ก็จะอาจจะรับประทานยานะคะ ที่อาจทำให้ง่วง</w:t>
      </w:r>
    </w:p>
    <w:p>
      <w:pPr>
        <w:pStyle w:val="BodyText"/>
      </w:pPr>
      <w:r>
        <w:t xml:space="preserve">(คุณครูสุนทรี) ง่วง</w:t>
      </w:r>
    </w:p>
    <w:p>
      <w:pPr>
        <w:pStyle w:val="BodyText"/>
      </w:pPr>
      <w:r>
        <w:t xml:space="preserve">(คุณครูณัฐทิยา) ใช่แล้วค่ะ ถ้าเราฝืนทำงานไปอาจจะเกิดอุบัติเหตุได้นั่นเองค่ะ เพราะยาบางชนิดทานไปแล้วไม่ควรทำงานที่หนักนะคะ ระวังด้วยนะคะ สำหรับข้อที่ 9 ค่ะ เด็ก ๆ คะ เวลาที่เราจะซ่อมแซมอะไรกัน เราไม่ควรที่จะหยอกล้อกันในขณะที่ปฏิบัติงานนะคะ เพราะอาจจะทำให้เกิดอุบัติเหตุที่ไม่คาดคิดขึ้น ขณะที่เราจะปฏิบัติงานด้วยเครื่องมือต่าง ๆ นะคะ แค่กรรไกร นักเรียนต้องระมัดระวังอยู่ตลอดเวลาด้วยนะคะ</w:t>
      </w:r>
    </w:p>
    <w:p>
      <w:pPr>
        <w:pStyle w:val="BodyText"/>
      </w:pPr>
      <w:r>
        <w:t xml:space="preserve">(คุณครูณัฐทิยา) สำหรับต่อไปนะคะ เมื่อเกิดอุบัติเหตุควรแต้เมื่อเกิดอุบัติเหตุเหตุควรแจ้งผู้ปกครองหรือคุณครูโดยทันทีนะคะ ไม่ควรรอไว้นะคะ เพราะอาจจะทำให้… ดังเช่นถ้าตะปูตำที่เท้า เลือดอาจจะออกเยอะก็ได้นะคะ อาจจะทำให้เกิดบาดทะยักถ้าเรารออยู่นาน ๆ ทำให้เราเสียเลือดมากนั่นเองค่ะ</w:t>
      </w:r>
    </w:p>
    <w:p>
      <w:pPr>
        <w:pStyle w:val="BodyText"/>
      </w:pPr>
      <w:r>
        <w:t xml:space="preserve">(คุณครูสุนทรี) คือ ถ้าเกิดเป็นตะปูนี่จะเป็นสนิม โดยที่ผู้ใหญ่ไม่ทราบ เด็กคิดว่าทำแผลไปเรื่อย ๆ แผลอาจจะติดเชื้อและอักเสบได้ คุณหมอก็จะถามว่าแผลโดนอะไรมา ถ้าโดนตะปูมา คุณหมอก็จะต้องฉีดยากันบาดทะยักให้ด้วยค่ะ นี่เป็นเหตุผลที่เราต้องบอกผู้ปกครองและคุณครูหมดไปแล้วค่ะ 10 ข้อ ตอนนี้ค่ะ อยากให้เด็ก ๆ นั้น ช่วยกันระดมความคิดนะคะ ซึ่งอาจจะเขียนหรือบอกก็ได้ค่ะ การระดมความคิดนี้ครูขอให้เป็นคู่ดีกว่านะคะ นั่งคู่ใครก็ให้คู่คนนั้นนะคะ บอกลำดับขั้นตอนการทำงานให้เกิดความปลอดภัยค่ะ ว่าขั้นที่ 1 ขั้นที่ควรจะทำอย่างไรก่อนนั่นเองนะคะ เริ่ม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บ้างคะ ซึ่งคู่ของเราอาจจะบอกไม่เหมือนคู่ของคนอื่น ไม่เป็นอะไรค่ะ อันนี้ถือว่าเป็นความคิดของคู่นั่นเองค่ะ เมื่อนักเรียนระดมความคิดตรงนี้แล้วค่ะ สิ่งที่นักเรียนจะได้ทำต่อไป นั่นก็คือใบงานค่ะ เราจะทำใบงานเรามาฟังบทบาทของคุณครุปลายทางและนักเรียนปลายทางก่อนนะคะ</w:t>
      </w:r>
    </w:p>
    <w:p>
      <w:pPr>
        <w:pStyle w:val="BodyText"/>
      </w:pPr>
      <w:r>
        <w:t xml:space="preserve">(คุณครูณัฐทิยา) สำหรับบทบาทนะคะ ของคุณครูปลายทางนะคะ ก็ขอความอนุเคราะห์คุณครูปลายทางนะคะ ในการแจกใบงานที่ 14 ในการซ่อมแซมอุปกรณ์เครื่องมือเครื่องใช้นะคะ กำกับให้คำปรึกษานักเรียน ในขณะปฏิบัติงานเรื่องความปลอดภัยในการซ่อมแซมอุปกรณ์ เครื่องมือ เครื่องใช้ด้วยนะคะ สำหรับบทบาทของนักเรียนปลายทางนั้นปฏิบัติทำใบงานที่ 14 เรื่องความปลอดภัยในการซ่อมแซมอุปกรณ์ เครื่องมือ เครื่องใช้ และทีนี้เรามาดูรูปร่างน่าตาใบงานกันค่ะ ใบงานก็คือให้นักเรียนเขียนเป็นแผนผังความคิด เมื่อสักครู่นี้เราได้ระดมความคิดไปแล้ว และที่คุณครูแนะนำทฤษฎีไว้แล้วนะคะ นักเรียนก็หยิบยกมาเขียนได้เลยค่ะ ลงมือ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ก็หมดเวลาแล้วนะคะ สำหรับทำใบงานนะคะ ให้เด็ก ๆ นั้นวางมือเลยค่ะ ตอนนี้มาดูตัวอย่างใบงานของคุณครูกันนะคะ อันนี้ก็เป็นเพื่อนเราทำทิ้งไว้ให้ รูปร่างหน้าตาที่เขียนกันในแบบผังความคิดค่ะ คุณครูขออ่านตรงนี้ก่อนเลยค่ะ ห้ามฝืนร่างกายนะคะ ถ้าไม่ไหว แล้วก็ไม่หยอกล้อกันนะคะ ในขณะทำงาน อย่าใช้เครื่องมือผิดประเภท เช่น ไม่ใช้ด้ามขวานแทนค้อน ต่อไปค่ะ ตรวจสอบพื้นที่ในการทำงานก่อนลงมือ ตรวจสอบเครื่องมือก่อนใช้งานนะคะ สุดท้ายค่ะ ระมัดระวังไม่ประมาทนะคะ ซึ่งถ้าเด็ก ๆ ปลายทางเขียนได้เยอะกว่านี้นะคะ เยี่ยมมาก ๆ เลยค่ะ ค่ะ ก็มาถึงช่วงสุดท้ายของวันนี้แล้วนะคะ นั่นก็คือในเรื่องของการสรุปใบความรู้วันนี้ที่เราเรียนรู้กันมานะคะ เราสรุปได้ว่า ในการปฏิบัติงาน เราควรคำนึงถึงความปลอดภัยก่อนเป็นอันดับแรก เพราะถ้าประมาทนะคะ จะทำให้เกิดความเสียหายทั้งร่างกายและทรัพย์สินนั่นเอง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ก็จะเป็นในเรื่องของการซ่อมแซมอุปกรณ์ เครื่องมือและเครื่องใช้ค่ะ ในส่วนของสิ่งที่ต้องเตรียมนะคะ ใบงานเรื่อง การซ่อมแซมอุปกรณ์ 2. เครื่องมือหรือเครื่องใช้ที่ชำรุด 3. วัสดุอุปกรณ์ที่ใช้ในการซ่อมแซมนะคะ</w:t>
      </w:r>
    </w:p>
    <w:p>
      <w:pPr>
        <w:pStyle w:val="BodyText"/>
      </w:pPr>
      <w:r>
        <w:t xml:space="preserve">(คุณครูสุนทรี) ค่ะ ซึ่งตรงนี้นะคะ ให้เด็ก ๆ เตรียมมานะคะ คือนักเรียนอยากจะซ่อมแซมอะไร นักเรียนก็เตรียมซ่อมแซมมาด้วยนะคะ อย่างเช่น นักเรียนอยากจะเตรียมตุ๊กตาที่ขาดแล้วมาซ่อมก็ได้นะคะ หรือถ้าให้อยากจะเตรียมเป็นอุปกรณ์อย่างอื่นก็ได้นะคะ หนังสือที่ขาดแล้ว เราก็สามารถที่จะซ่อมแซมได้สำหรับวันนี้ครูนกแล้วก็ครูฝ้ายนะคะ ก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3) 3. ความปลอดภัยในการซ่อมแซมอุปกรณ์ เครื่องมือ เครื่องใช้</dc:title>
  <dc:creator/>
  <cp:keywords/>
  <dcterms:created xsi:type="dcterms:W3CDTF">2021-10-26T04:37:23Z</dcterms:created>
  <dcterms:modified xsi:type="dcterms:W3CDTF">2021-10-26T04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00 น.</vt:lpwstr>
  </property>
  <property fmtid="{D5CDD505-2E9C-101B-9397-08002B2CF9AE}" pid="3" name="subtitle">
    <vt:lpwstr/>
  </property>
</Properties>
</file>